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DA008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1E611E70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0ED965C3" w14:textId="16D42E8C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251A5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51A58">
        <w:rPr>
          <w:rFonts w:ascii="Times New Roman" w:hAnsi="Times New Roman" w:cs="Times New Roman"/>
          <w:sz w:val="28"/>
          <w:szCs w:val="28"/>
        </w:rPr>
        <w:t>Akshat Jain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251A58">
        <w:rPr>
          <w:rFonts w:ascii="Times New Roman" w:hAnsi="Times New Roman" w:cs="Times New Roman"/>
          <w:sz w:val="28"/>
          <w:szCs w:val="28"/>
        </w:rPr>
        <w:t xml:space="preserve"> 9915102093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251A58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51A58">
        <w:rPr>
          <w:rFonts w:ascii="Times New Roman" w:hAnsi="Times New Roman" w:cs="Times New Roman"/>
          <w:sz w:val="28"/>
          <w:szCs w:val="28"/>
        </w:rPr>
        <w:t>E5</w:t>
      </w:r>
    </w:p>
    <w:p w14:paraId="4521B0B9" w14:textId="04074A59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251A58">
        <w:rPr>
          <w:rFonts w:ascii="Times New Roman" w:hAnsi="Times New Roman" w:cs="Times New Roman"/>
          <w:b/>
          <w:bCs/>
          <w:sz w:val="28"/>
          <w:szCs w:val="28"/>
        </w:rPr>
        <w:t xml:space="preserve"> 7503259921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251A58">
        <w:rPr>
          <w:rFonts w:ascii="Times New Roman" w:hAnsi="Times New Roman" w:cs="Times New Roman"/>
          <w:sz w:val="28"/>
          <w:szCs w:val="28"/>
        </w:rPr>
        <w:t xml:space="preserve"> Infosys</w:t>
      </w:r>
    </w:p>
    <w:p w14:paraId="68D91C2C" w14:textId="6C1AADA2" w:rsidR="00251A58" w:rsidRDefault="004D63F9" w:rsidP="00251A58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40A0026" w14:textId="5AFB0D5C" w:rsidR="004D63F9" w:rsidRDefault="00251A58" w:rsidP="00251A5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the code for finding leap year?</w:t>
      </w:r>
    </w:p>
    <w:p w14:paraId="6C3C5E5B" w14:textId="38C207DD" w:rsidR="00244337" w:rsidRDefault="00244337" w:rsidP="00251A5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find the right among five switches for the light bulb of the opposite room?</w:t>
      </w:r>
    </w:p>
    <w:p w14:paraId="37EB704A" w14:textId="34FC8A95" w:rsidR="00251A58" w:rsidRDefault="00251A58" w:rsidP="00251A5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rduino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>used in smart shopping cart?</w:t>
      </w:r>
    </w:p>
    <w:p w14:paraId="314E09F7" w14:textId="7AF4422F" w:rsidR="00251A58" w:rsidRDefault="00251A58" w:rsidP="00251A58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Zener diode?</w:t>
      </w:r>
    </w:p>
    <w:p w14:paraId="7BFD4CA5" w14:textId="367C1B9E" w:rsidR="00244337" w:rsidRPr="00244337" w:rsidRDefault="00251A58" w:rsidP="00244337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reverse condition occurs</w:t>
      </w:r>
      <w:r w:rsidR="00244337">
        <w:rPr>
          <w:rFonts w:ascii="Times New Roman" w:hAnsi="Times New Roman" w:cs="Times New Roman"/>
          <w:sz w:val="24"/>
          <w:szCs w:val="24"/>
        </w:rPr>
        <w:t xml:space="preserve"> of Zener diode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4A88A5A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747070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AE6575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1B1615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CF15F5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2E360C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8037EE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928B6B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9F57C6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9B2DFB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E3DA7A7" w14:textId="1CAAA021" w:rsidR="004D63F9" w:rsidRDefault="00251A58" w:rsidP="00251A58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you want to join the company?</w:t>
      </w:r>
    </w:p>
    <w:p w14:paraId="637E15DF" w14:textId="3D393A36" w:rsidR="00251A58" w:rsidRDefault="00251A58" w:rsidP="00251A58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willing to join anywhere in the India?</w:t>
      </w:r>
    </w:p>
    <w:p w14:paraId="09C80F2E" w14:textId="2B6D917F" w:rsidR="00244337" w:rsidRPr="00244337" w:rsidRDefault="00251A58" w:rsidP="0024433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do you prefer to join, in </w:t>
      </w:r>
      <w:r w:rsidR="00244337">
        <w:rPr>
          <w:rFonts w:ascii="Times New Roman" w:hAnsi="Times New Roman" w:cs="Times New Roman"/>
          <w:sz w:val="24"/>
          <w:szCs w:val="24"/>
        </w:rPr>
        <w:t>your home state or anywhere else?</w:t>
      </w:r>
      <w:bookmarkStart w:id="0" w:name="_GoBack"/>
      <w:bookmarkEnd w:id="0"/>
    </w:p>
    <w:p w14:paraId="5366C019" w14:textId="5AB57EB7" w:rsidR="004D63F9" w:rsidRDefault="004D63F9" w:rsidP="00251A58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14:paraId="27E4695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0A9AB1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815303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FE7F49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0A024A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AAC1026" w14:textId="3428446B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251A5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44337">
        <w:rPr>
          <w:rFonts w:ascii="Times New Roman" w:hAnsi="Times New Roman" w:cs="Times New Roman"/>
          <w:b/>
          <w:bCs/>
          <w:sz w:val="24"/>
          <w:szCs w:val="24"/>
        </w:rPr>
        <w:t>Can India achieve complete cashless or not?</w:t>
      </w:r>
    </w:p>
    <w:p w14:paraId="45F4577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9CBA1DB" w14:textId="77777777"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BC68F4"/>
    <w:multiLevelType w:val="hybridMultilevel"/>
    <w:tmpl w:val="319A271C"/>
    <w:lvl w:ilvl="0" w:tplc="4009000F">
      <w:start w:val="1"/>
      <w:numFmt w:val="decimal"/>
      <w:lvlText w:val="%1."/>
      <w:lvlJc w:val="lef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4C5F1FC5"/>
    <w:multiLevelType w:val="hybridMultilevel"/>
    <w:tmpl w:val="1576A3D0"/>
    <w:lvl w:ilvl="0" w:tplc="4009000F">
      <w:start w:val="1"/>
      <w:numFmt w:val="decimal"/>
      <w:lvlText w:val="%1."/>
      <w:lvlJc w:val="lef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44337"/>
    <w:rsid w:val="00251A58"/>
    <w:rsid w:val="00274FB8"/>
    <w:rsid w:val="004D63F9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96278"/>
  <w15:docId w15:val="{D07C2633-9880-433E-9A3B-B5CCA3A77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1A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hrey jain</cp:lastModifiedBy>
  <cp:revision>6</cp:revision>
  <dcterms:created xsi:type="dcterms:W3CDTF">2018-12-17T15:18:00Z</dcterms:created>
  <dcterms:modified xsi:type="dcterms:W3CDTF">2019-01-02T17:00:00Z</dcterms:modified>
</cp:coreProperties>
</file>